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C85B6" w14:textId="11FBD041" w:rsidR="000B1231" w:rsidRPr="00EB68F2" w:rsidRDefault="000B1231" w:rsidP="00EB68F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B68F2">
        <w:rPr>
          <w:rFonts w:ascii="Times New Roman" w:hAnsi="Times New Roman" w:cs="Times New Roman"/>
          <w:b/>
          <w:bCs/>
          <w:sz w:val="28"/>
          <w:szCs w:val="28"/>
        </w:rPr>
        <w:t>Organizing Committe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B64D57" w:rsidRPr="00800C6F" w14:paraId="38BA285B" w14:textId="77777777" w:rsidTr="002B193C">
        <w:tc>
          <w:tcPr>
            <w:tcW w:w="2689" w:type="dxa"/>
            <w:vAlign w:val="center"/>
          </w:tcPr>
          <w:p w14:paraId="0A5913D8" w14:textId="72162F5E" w:rsidR="00B64D57" w:rsidRPr="00800C6F" w:rsidRDefault="000B1231" w:rsidP="002343BC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00C6F">
              <w:rPr>
                <w:rFonts w:ascii="Times New Roman" w:hAnsi="Times New Roman" w:cs="Times New Roman"/>
              </w:rPr>
              <w:t>Chief Patron</w:t>
            </w:r>
          </w:p>
        </w:tc>
        <w:tc>
          <w:tcPr>
            <w:tcW w:w="6327" w:type="dxa"/>
          </w:tcPr>
          <w:p w14:paraId="165AE970" w14:textId="23F94B07" w:rsidR="00B64D57" w:rsidRPr="002B193C" w:rsidRDefault="000D50B2" w:rsidP="002343BC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B193C">
              <w:rPr>
                <w:rFonts w:ascii="Times New Roman" w:hAnsi="Times New Roman" w:cs="Times New Roman"/>
                <w:sz w:val="20"/>
                <w:szCs w:val="20"/>
              </w:rPr>
              <w:t>Prof. Prem Kumar Khosla, Chancellor, Shoolini University, India</w:t>
            </w:r>
          </w:p>
        </w:tc>
      </w:tr>
      <w:tr w:rsidR="00B64D57" w:rsidRPr="00800C6F" w14:paraId="65F4C4E2" w14:textId="77777777" w:rsidTr="002B193C">
        <w:tc>
          <w:tcPr>
            <w:tcW w:w="2689" w:type="dxa"/>
            <w:vAlign w:val="center"/>
          </w:tcPr>
          <w:p w14:paraId="58AB0D83" w14:textId="5E559B30" w:rsidR="00B64D57" w:rsidRPr="00800C6F" w:rsidRDefault="006F64AA" w:rsidP="002343BC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800C6F">
              <w:rPr>
                <w:rFonts w:ascii="Times New Roman" w:hAnsi="Times New Roman" w:cs="Times New Roman"/>
              </w:rPr>
              <w:t>Patron(s)</w:t>
            </w:r>
          </w:p>
        </w:tc>
        <w:tc>
          <w:tcPr>
            <w:tcW w:w="6327" w:type="dxa"/>
          </w:tcPr>
          <w:p w14:paraId="5F26698D" w14:textId="234EAE43" w:rsidR="001C20AE" w:rsidRPr="002B193C" w:rsidRDefault="001C20AE" w:rsidP="002343BC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B193C">
              <w:rPr>
                <w:rFonts w:ascii="Times New Roman" w:hAnsi="Times New Roman" w:cs="Times New Roman"/>
                <w:sz w:val="20"/>
                <w:szCs w:val="20"/>
              </w:rPr>
              <w:t>Mr. Vishal Anand, Pro Chancellor, Shoolini University, India</w:t>
            </w:r>
          </w:p>
          <w:p w14:paraId="5FAC3677" w14:textId="672091EC" w:rsidR="001C20AE" w:rsidRPr="002B193C" w:rsidRDefault="001C20AE" w:rsidP="002343BC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B193C">
              <w:rPr>
                <w:rFonts w:ascii="Times New Roman" w:hAnsi="Times New Roman" w:cs="Times New Roman"/>
                <w:sz w:val="20"/>
                <w:szCs w:val="20"/>
              </w:rPr>
              <w:t>Prof. Atul Khosla, Vice Chancellor, Shoolini University, India</w:t>
            </w:r>
          </w:p>
          <w:p w14:paraId="6CB250D0" w14:textId="12C32086" w:rsidR="001C20AE" w:rsidRPr="002B193C" w:rsidRDefault="001C20AE" w:rsidP="002343BC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B193C">
              <w:rPr>
                <w:rFonts w:ascii="Times New Roman" w:hAnsi="Times New Roman" w:cs="Times New Roman"/>
                <w:sz w:val="20"/>
                <w:szCs w:val="20"/>
              </w:rPr>
              <w:t xml:space="preserve">Mrs. Saroj Khosla, President, </w:t>
            </w:r>
            <w:r w:rsidR="003813A8" w:rsidRPr="002B193C">
              <w:rPr>
                <w:rFonts w:ascii="Times New Roman" w:hAnsi="Times New Roman" w:cs="Times New Roman"/>
                <w:sz w:val="20"/>
                <w:szCs w:val="20"/>
              </w:rPr>
              <w:t xml:space="preserve">Foundation </w:t>
            </w:r>
            <w:r w:rsidR="00090371" w:rsidRPr="002B193C">
              <w:rPr>
                <w:rFonts w:ascii="Times New Roman" w:hAnsi="Times New Roman" w:cs="Times New Roman"/>
                <w:sz w:val="20"/>
                <w:szCs w:val="20"/>
              </w:rPr>
              <w:t>f</w:t>
            </w:r>
            <w:r w:rsidR="003813A8" w:rsidRPr="002B193C">
              <w:rPr>
                <w:rFonts w:ascii="Times New Roman" w:hAnsi="Times New Roman" w:cs="Times New Roman"/>
                <w:sz w:val="20"/>
                <w:szCs w:val="20"/>
              </w:rPr>
              <w:t>or Life Sciences &amp; Business Management</w:t>
            </w:r>
            <w:r w:rsidRPr="002B193C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090371" w:rsidRPr="002B193C">
              <w:rPr>
                <w:rFonts w:ascii="Times New Roman" w:hAnsi="Times New Roman" w:cs="Times New Roman"/>
                <w:sz w:val="20"/>
                <w:szCs w:val="20"/>
              </w:rPr>
              <w:t xml:space="preserve">Solan, </w:t>
            </w:r>
            <w:r w:rsidRPr="002B193C">
              <w:rPr>
                <w:rFonts w:ascii="Times New Roman" w:hAnsi="Times New Roman" w:cs="Times New Roman"/>
                <w:sz w:val="20"/>
                <w:szCs w:val="20"/>
              </w:rPr>
              <w:t>India</w:t>
            </w:r>
          </w:p>
          <w:p w14:paraId="0FD336BF" w14:textId="5C1C28D5" w:rsidR="001C20AE" w:rsidRPr="002B193C" w:rsidRDefault="001C20AE" w:rsidP="002343BC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B193C">
              <w:rPr>
                <w:rFonts w:ascii="Times New Roman" w:hAnsi="Times New Roman" w:cs="Times New Roman"/>
                <w:sz w:val="20"/>
                <w:szCs w:val="20"/>
              </w:rPr>
              <w:t xml:space="preserve">Prof. Ashish Khosla, Director, </w:t>
            </w:r>
            <w:r w:rsidR="00615029" w:rsidRPr="002B193C">
              <w:rPr>
                <w:rFonts w:ascii="Times New Roman" w:hAnsi="Times New Roman" w:cs="Times New Roman"/>
                <w:sz w:val="20"/>
                <w:szCs w:val="20"/>
              </w:rPr>
              <w:t xml:space="preserve">YSAICDS, </w:t>
            </w:r>
            <w:r w:rsidRPr="002B193C">
              <w:rPr>
                <w:rFonts w:ascii="Times New Roman" w:hAnsi="Times New Roman" w:cs="Times New Roman"/>
                <w:sz w:val="20"/>
                <w:szCs w:val="20"/>
              </w:rPr>
              <w:t>Shoolini University, India</w:t>
            </w:r>
          </w:p>
          <w:p w14:paraId="35324E5B" w14:textId="139D6C1F" w:rsidR="00B64D57" w:rsidRPr="002B193C" w:rsidRDefault="001C20AE" w:rsidP="002343BC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B193C">
              <w:rPr>
                <w:rFonts w:ascii="Times New Roman" w:hAnsi="Times New Roman" w:cs="Times New Roman"/>
                <w:sz w:val="20"/>
                <w:szCs w:val="20"/>
              </w:rPr>
              <w:t>Prof. Ashoo Khosla</w:t>
            </w:r>
            <w:r w:rsidR="00800C6F" w:rsidRPr="002B193C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2B193C">
              <w:rPr>
                <w:rFonts w:ascii="Times New Roman" w:hAnsi="Times New Roman" w:cs="Times New Roman"/>
                <w:sz w:val="20"/>
                <w:szCs w:val="20"/>
              </w:rPr>
              <w:t>Director Innovation</w:t>
            </w:r>
            <w:r w:rsidR="00800C6F" w:rsidRPr="002B193C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2B193C">
              <w:rPr>
                <w:rFonts w:ascii="Times New Roman" w:hAnsi="Times New Roman" w:cs="Times New Roman"/>
                <w:sz w:val="20"/>
                <w:szCs w:val="20"/>
              </w:rPr>
              <w:t>Shoolini University, India</w:t>
            </w:r>
          </w:p>
        </w:tc>
      </w:tr>
      <w:tr w:rsidR="00B64D57" w:rsidRPr="00800C6F" w14:paraId="4B8C7453" w14:textId="77777777" w:rsidTr="002B193C">
        <w:tc>
          <w:tcPr>
            <w:tcW w:w="2689" w:type="dxa"/>
            <w:vAlign w:val="center"/>
          </w:tcPr>
          <w:p w14:paraId="7A320B68" w14:textId="6B007C51" w:rsidR="00B64D57" w:rsidRPr="00800C6F" w:rsidRDefault="006A7787" w:rsidP="002343BC">
            <w:pPr>
              <w:spacing w:line="48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airperson</w:t>
            </w:r>
          </w:p>
        </w:tc>
        <w:tc>
          <w:tcPr>
            <w:tcW w:w="6327" w:type="dxa"/>
          </w:tcPr>
          <w:p w14:paraId="6CEC97E7" w14:textId="3981ED71" w:rsidR="00B64D57" w:rsidRPr="002B193C" w:rsidRDefault="00F92229" w:rsidP="002343BC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of</w:t>
            </w:r>
            <w:r w:rsidR="00050295" w:rsidRPr="002B193C">
              <w:rPr>
                <w:rFonts w:ascii="Times New Roman" w:hAnsi="Times New Roman" w:cs="Times New Roman"/>
                <w:sz w:val="20"/>
                <w:szCs w:val="20"/>
              </w:rPr>
              <w:t>. Virender Rihani, Dean, Faculty of Engineering</w:t>
            </w:r>
            <w:r w:rsidR="005D1FF6" w:rsidRPr="002B193C">
              <w:rPr>
                <w:rFonts w:ascii="Times New Roman" w:hAnsi="Times New Roman" w:cs="Times New Roman"/>
                <w:sz w:val="20"/>
                <w:szCs w:val="20"/>
              </w:rPr>
              <w:t xml:space="preserve"> &amp; Technology</w:t>
            </w:r>
            <w:r w:rsidR="00050295" w:rsidRPr="002B193C">
              <w:rPr>
                <w:rFonts w:ascii="Times New Roman" w:hAnsi="Times New Roman" w:cs="Times New Roman"/>
                <w:sz w:val="20"/>
                <w:szCs w:val="20"/>
              </w:rPr>
              <w:t xml:space="preserve">, Shoolini University, </w:t>
            </w:r>
            <w:r w:rsidR="005D1FF6" w:rsidRPr="002B193C">
              <w:rPr>
                <w:rFonts w:ascii="Times New Roman" w:hAnsi="Times New Roman" w:cs="Times New Roman"/>
                <w:sz w:val="20"/>
                <w:szCs w:val="20"/>
              </w:rPr>
              <w:t>Solan</w:t>
            </w:r>
          </w:p>
        </w:tc>
      </w:tr>
      <w:tr w:rsidR="00B64D57" w:rsidRPr="00800C6F" w14:paraId="724B2E1E" w14:textId="77777777" w:rsidTr="002B193C">
        <w:tc>
          <w:tcPr>
            <w:tcW w:w="2689" w:type="dxa"/>
            <w:vAlign w:val="center"/>
          </w:tcPr>
          <w:p w14:paraId="66577449" w14:textId="1E8BB8CD" w:rsidR="00B64D57" w:rsidRPr="00800C6F" w:rsidRDefault="00DA63AF" w:rsidP="002343BC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Convenor</w:t>
            </w:r>
          </w:p>
        </w:tc>
        <w:tc>
          <w:tcPr>
            <w:tcW w:w="6327" w:type="dxa"/>
          </w:tcPr>
          <w:p w14:paraId="4414F015" w14:textId="6F5EB961" w:rsidR="00534178" w:rsidRPr="002B193C" w:rsidRDefault="00DA63AF" w:rsidP="002343BC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Dr. Pankaj Vaidya, Head of School, Yogananda School of AI, Computers and Data Science, Shoolini University of Biotechnology and Management Sciences, Solan (HP), India.</w:t>
            </w:r>
          </w:p>
        </w:tc>
      </w:tr>
      <w:tr w:rsidR="00B64D57" w:rsidRPr="00800C6F" w14:paraId="5345454B" w14:textId="77777777" w:rsidTr="002B193C">
        <w:tc>
          <w:tcPr>
            <w:tcW w:w="2689" w:type="dxa"/>
            <w:vAlign w:val="center"/>
          </w:tcPr>
          <w:p w14:paraId="49352298" w14:textId="7245BBDF" w:rsidR="00B64D57" w:rsidRPr="00800C6F" w:rsidRDefault="00DA63AF" w:rsidP="002343BC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A63AF">
              <w:rPr>
                <w:rFonts w:ascii="Times New Roman" w:hAnsi="Times New Roman" w:cs="Times New Roman"/>
              </w:rPr>
              <w:t>Conference General Chair</w:t>
            </w:r>
          </w:p>
        </w:tc>
        <w:tc>
          <w:tcPr>
            <w:tcW w:w="6327" w:type="dxa"/>
          </w:tcPr>
          <w:p w14:paraId="61B65EF2" w14:textId="77777777" w:rsidR="00DA63AF" w:rsidRPr="00DA63AF" w:rsidRDefault="00DA63AF" w:rsidP="00DA63AF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Dr. Gaurav Gupta, Yogananda School of AI, Computers and Data Science, Shoolini University of Biotechnology and Management Sciences, Solan (HP), India.</w:t>
            </w:r>
          </w:p>
          <w:p w14:paraId="4903D9D0" w14:textId="77777777" w:rsidR="00DA63AF" w:rsidRPr="00DA63AF" w:rsidRDefault="00DA63AF" w:rsidP="00DA63AF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Dr. Sonia, Yogananda School of AI, Computers and Data Science, Shoolini University of Biotechnology and Management Sciences, Solan (HP), India.</w:t>
            </w:r>
          </w:p>
          <w:p w14:paraId="167CF810" w14:textId="151832D6" w:rsidR="0026790D" w:rsidRPr="002B193C" w:rsidRDefault="00DA63AF" w:rsidP="00DA63AF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Dr Surbhi Bhatia, Professor in Data Science, School of Computer Science, University of Salford, Manchester United Kingdom</w:t>
            </w:r>
          </w:p>
        </w:tc>
      </w:tr>
      <w:tr w:rsidR="00B64D57" w:rsidRPr="00800C6F" w14:paraId="0D9EA830" w14:textId="77777777" w:rsidTr="002B193C">
        <w:tc>
          <w:tcPr>
            <w:tcW w:w="2689" w:type="dxa"/>
            <w:vAlign w:val="center"/>
          </w:tcPr>
          <w:p w14:paraId="23803307" w14:textId="140FD0AA" w:rsidR="00B64D57" w:rsidRPr="00800C6F" w:rsidRDefault="00DA63AF" w:rsidP="002343BC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A63AF">
              <w:rPr>
                <w:rFonts w:ascii="Times New Roman" w:hAnsi="Times New Roman" w:cs="Times New Roman"/>
              </w:rPr>
              <w:t>Conference Publication Chair</w:t>
            </w:r>
          </w:p>
        </w:tc>
        <w:tc>
          <w:tcPr>
            <w:tcW w:w="6327" w:type="dxa"/>
          </w:tcPr>
          <w:p w14:paraId="0169CED5" w14:textId="77777777" w:rsidR="00DA63AF" w:rsidRPr="00DA63AF" w:rsidRDefault="00DA63AF" w:rsidP="00DA63AF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Dr. Gaurav Gupta, Yogananda School of AI, Computers and Data Science, Shoolini University of Biotechnology and Management Sciences, Solan (HP), India.</w:t>
            </w:r>
          </w:p>
          <w:p w14:paraId="0472ED93" w14:textId="77777777" w:rsidR="00DA63AF" w:rsidRPr="00DA63AF" w:rsidRDefault="00DA63AF" w:rsidP="00DA63AF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Dr. Ravikant, Yogananda School of AI, Computers and Data Science, Shoolini University of Biotechnology and Management Sciences, Solan (HP), India.</w:t>
            </w:r>
          </w:p>
          <w:p w14:paraId="083252C9" w14:textId="46080E28" w:rsidR="00A856B8" w:rsidRPr="00930810" w:rsidRDefault="00DA63AF" w:rsidP="00DA63AF">
            <w:pPr>
              <w:spacing w:line="480" w:lineRule="auto"/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DA63AF">
              <w:rPr>
                <w:rFonts w:ascii="Times New Roman" w:hAnsi="Times New Roman" w:cs="Times New Roman"/>
                <w:sz w:val="20"/>
                <w:szCs w:val="20"/>
              </w:rPr>
              <w:t xml:space="preserve">Dr Varun Jaiswal, </w:t>
            </w:r>
            <w:proofErr w:type="spellStart"/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BioNano</w:t>
            </w:r>
            <w:proofErr w:type="spellEnd"/>
            <w:r w:rsidRPr="00DA63AF">
              <w:rPr>
                <w:rFonts w:ascii="Times New Roman" w:hAnsi="Times New Roman" w:cs="Times New Roman"/>
                <w:sz w:val="20"/>
                <w:szCs w:val="20"/>
              </w:rPr>
              <w:t xml:space="preserve"> Technology, Department of Food &amp; Nutrition, </w:t>
            </w:r>
            <w:proofErr w:type="spellStart"/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Gachon</w:t>
            </w:r>
            <w:proofErr w:type="spellEnd"/>
            <w:r w:rsidRPr="00DA63AF">
              <w:rPr>
                <w:rFonts w:ascii="Times New Roman" w:hAnsi="Times New Roman" w:cs="Times New Roman"/>
                <w:sz w:val="20"/>
                <w:szCs w:val="20"/>
              </w:rPr>
              <w:t xml:space="preserve"> University, 1342Seongnam </w:t>
            </w:r>
            <w:proofErr w:type="spellStart"/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Daero</w:t>
            </w:r>
            <w:proofErr w:type="spellEnd"/>
            <w:r w:rsidRPr="00DA63AF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Sujeong</w:t>
            </w:r>
            <w:proofErr w:type="spellEnd"/>
            <w:r w:rsidRPr="00DA63AF">
              <w:rPr>
                <w:rFonts w:ascii="Times New Roman" w:hAnsi="Times New Roman" w:cs="Times New Roman"/>
                <w:sz w:val="20"/>
                <w:szCs w:val="20"/>
              </w:rPr>
              <w:t xml:space="preserve">-Gu, </w:t>
            </w:r>
            <w:proofErr w:type="spellStart"/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Seongnam</w:t>
            </w:r>
            <w:proofErr w:type="spellEnd"/>
            <w:r w:rsidRPr="00DA63AF">
              <w:rPr>
                <w:rFonts w:ascii="Times New Roman" w:hAnsi="Times New Roman" w:cs="Times New Roman"/>
                <w:sz w:val="20"/>
                <w:szCs w:val="20"/>
              </w:rPr>
              <w:t xml:space="preserve">-Si, </w:t>
            </w:r>
            <w:proofErr w:type="spellStart"/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Gyeongggi</w:t>
            </w:r>
            <w:proofErr w:type="spellEnd"/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-Do, Republic of Korea</w:t>
            </w:r>
          </w:p>
        </w:tc>
      </w:tr>
      <w:tr w:rsidR="00DA63AF" w:rsidRPr="00800C6F" w14:paraId="0AE0C17F" w14:textId="77777777" w:rsidTr="002B193C">
        <w:tc>
          <w:tcPr>
            <w:tcW w:w="2689" w:type="dxa"/>
            <w:vAlign w:val="center"/>
          </w:tcPr>
          <w:p w14:paraId="62718B43" w14:textId="77777777" w:rsidR="00DA63AF" w:rsidRPr="00DA63AF" w:rsidRDefault="00DA63AF" w:rsidP="00DA63AF">
            <w:pPr>
              <w:spacing w:after="0" w:line="480" w:lineRule="auto"/>
              <w:rPr>
                <w:rFonts w:ascii="Times New Roman" w:hAnsi="Times New Roman" w:cs="Times New Roman"/>
              </w:rPr>
            </w:pPr>
            <w:r w:rsidRPr="00DA63AF">
              <w:rPr>
                <w:rFonts w:ascii="Times New Roman" w:hAnsi="Times New Roman" w:cs="Times New Roman"/>
              </w:rPr>
              <w:lastRenderedPageBreak/>
              <w:t>Conference Program Chair</w:t>
            </w:r>
          </w:p>
          <w:p w14:paraId="608AC784" w14:textId="77777777" w:rsidR="00DA63AF" w:rsidRPr="00DA63AF" w:rsidRDefault="00DA63AF" w:rsidP="002343BC">
            <w:pPr>
              <w:spacing w:line="48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327" w:type="dxa"/>
          </w:tcPr>
          <w:p w14:paraId="37954EF5" w14:textId="77777777" w:rsidR="00DA63AF" w:rsidRPr="00DA63AF" w:rsidRDefault="00DA63AF" w:rsidP="00DA63AF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Dr. Neeraj Gandotra, Yogananda School of AI, Computers and Data Science, Shoolini University of Biotechnology and Management Sciences, Solan (HP), India.</w:t>
            </w:r>
          </w:p>
          <w:p w14:paraId="67228C5D" w14:textId="77777777" w:rsidR="00DA63AF" w:rsidRPr="00DA63AF" w:rsidRDefault="00DA63AF" w:rsidP="00DA63AF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Dr. Sonia, Yogananda School of AI, Computers and Data Science, Shoolini University of Biotechnology and Management Sciences, Solan (HP), India.</w:t>
            </w:r>
          </w:p>
          <w:p w14:paraId="4714FAA7" w14:textId="61D20783" w:rsidR="00DA63AF" w:rsidRPr="00DA63AF" w:rsidRDefault="00DA63AF" w:rsidP="00DA63AF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Dr. Shakir Khan, Associate Professor, CCIS Imam University, Riyadh Saudi Arabia</w:t>
            </w:r>
          </w:p>
        </w:tc>
      </w:tr>
      <w:tr w:rsidR="00DA63AF" w:rsidRPr="00800C6F" w14:paraId="2522C2C2" w14:textId="77777777" w:rsidTr="002B193C">
        <w:tc>
          <w:tcPr>
            <w:tcW w:w="2689" w:type="dxa"/>
            <w:vAlign w:val="center"/>
          </w:tcPr>
          <w:p w14:paraId="09D17483" w14:textId="481E9B6A" w:rsidR="00DA63AF" w:rsidRPr="00DA63AF" w:rsidRDefault="00DA63AF" w:rsidP="00DA63AF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A63AF">
              <w:rPr>
                <w:rFonts w:ascii="Times New Roman" w:hAnsi="Times New Roman" w:cs="Times New Roman"/>
              </w:rPr>
              <w:t>Technical Program Committee Chair</w:t>
            </w:r>
          </w:p>
        </w:tc>
        <w:tc>
          <w:tcPr>
            <w:tcW w:w="6327" w:type="dxa"/>
          </w:tcPr>
          <w:p w14:paraId="71AC6E04" w14:textId="77777777" w:rsidR="00DA63AF" w:rsidRPr="00DA63AF" w:rsidRDefault="00DA63AF" w:rsidP="00DA63AF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Dr. Anurag Rana, Yogananda School of AI, Computers and Data Science, Shoolini University of Biotechnology and Management Sciences, Solan (HP), India.</w:t>
            </w:r>
          </w:p>
          <w:p w14:paraId="13CF4CEC" w14:textId="77777777" w:rsidR="00DA63AF" w:rsidRPr="00DA63AF" w:rsidRDefault="00DA63AF" w:rsidP="00DA63AF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Dr. Brij Bhushan Sharma, Yogananda School of AI, Computers and Data Science, Shoolini University of Biotechnology and Management Sciences, Solan (HP), India.</w:t>
            </w:r>
          </w:p>
          <w:p w14:paraId="436F6FD9" w14:textId="6B06C141" w:rsidR="00DA63AF" w:rsidRPr="00DA63AF" w:rsidRDefault="00DA63AF" w:rsidP="00DA63AF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63AF">
              <w:rPr>
                <w:rFonts w:ascii="Times New Roman" w:hAnsi="Times New Roman" w:cs="Times New Roman"/>
                <w:sz w:val="20"/>
                <w:szCs w:val="20"/>
              </w:rPr>
              <w:t xml:space="preserve">Dr. Raj Kumar, Assistant Professor, </w:t>
            </w:r>
            <w:proofErr w:type="spellStart"/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Gachon</w:t>
            </w:r>
            <w:proofErr w:type="spellEnd"/>
            <w:r w:rsidRPr="00DA63AF">
              <w:rPr>
                <w:rFonts w:ascii="Times New Roman" w:hAnsi="Times New Roman" w:cs="Times New Roman"/>
                <w:sz w:val="20"/>
                <w:szCs w:val="20"/>
              </w:rPr>
              <w:t xml:space="preserve"> University, 1342Seongnam </w:t>
            </w:r>
            <w:proofErr w:type="spellStart"/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Daero</w:t>
            </w:r>
            <w:proofErr w:type="spellEnd"/>
            <w:r w:rsidRPr="00DA63AF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Sujeong</w:t>
            </w:r>
            <w:proofErr w:type="spellEnd"/>
            <w:r w:rsidRPr="00DA63AF">
              <w:rPr>
                <w:rFonts w:ascii="Times New Roman" w:hAnsi="Times New Roman" w:cs="Times New Roman"/>
                <w:sz w:val="20"/>
                <w:szCs w:val="20"/>
              </w:rPr>
              <w:t xml:space="preserve">-Gu, </w:t>
            </w:r>
            <w:proofErr w:type="spellStart"/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Seongnam</w:t>
            </w:r>
            <w:proofErr w:type="spellEnd"/>
            <w:r w:rsidRPr="00DA63AF">
              <w:rPr>
                <w:rFonts w:ascii="Times New Roman" w:hAnsi="Times New Roman" w:cs="Times New Roman"/>
                <w:sz w:val="20"/>
                <w:szCs w:val="20"/>
              </w:rPr>
              <w:t xml:space="preserve">-Si, </w:t>
            </w:r>
            <w:proofErr w:type="spellStart"/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Gyeongggi</w:t>
            </w:r>
            <w:proofErr w:type="spellEnd"/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-Do, Republic of Korea</w:t>
            </w:r>
          </w:p>
        </w:tc>
      </w:tr>
      <w:tr w:rsidR="00DA63AF" w:rsidRPr="00800C6F" w14:paraId="22F057E9" w14:textId="77777777" w:rsidTr="002B193C">
        <w:tc>
          <w:tcPr>
            <w:tcW w:w="2689" w:type="dxa"/>
            <w:vAlign w:val="center"/>
          </w:tcPr>
          <w:p w14:paraId="1B648231" w14:textId="5EE7B11A" w:rsidR="00DA63AF" w:rsidRPr="00DA63AF" w:rsidRDefault="00DA63AF" w:rsidP="00DA63AF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A63AF">
              <w:rPr>
                <w:rFonts w:ascii="Times New Roman" w:hAnsi="Times New Roman" w:cs="Times New Roman"/>
              </w:rPr>
              <w:t>Publicity Committee Chair</w:t>
            </w:r>
          </w:p>
        </w:tc>
        <w:tc>
          <w:tcPr>
            <w:tcW w:w="6327" w:type="dxa"/>
          </w:tcPr>
          <w:p w14:paraId="1F8789AE" w14:textId="77777777" w:rsidR="00DA63AF" w:rsidRPr="00DA63AF" w:rsidRDefault="00DA63AF" w:rsidP="00DA63AF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Dr. Brij Bhushan Sharma, Yogananda School of AI, Computers and Data Science, Shoolini University of Biotechnology and Management Sciences, Solan (HP), India.</w:t>
            </w:r>
          </w:p>
          <w:p w14:paraId="45192F1D" w14:textId="77777777" w:rsidR="00DA63AF" w:rsidRPr="00DA63AF" w:rsidRDefault="00DA63AF" w:rsidP="00DA63AF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Dr. Ravinder Thakur, Yogananda School of AI, Computers and Data Science, Shoolini University of Biotechnology and Management Sciences, Solan (HP), India.</w:t>
            </w:r>
          </w:p>
          <w:p w14:paraId="68339A8D" w14:textId="77777777" w:rsidR="00DA63AF" w:rsidRPr="00DA63AF" w:rsidRDefault="00DA63AF" w:rsidP="00DA63AF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Dr. Sunil Thakur, Yogananda School of AI, Computers and Data Science, Shoolini University of Biotechnology and Management Sciences, Solan (HP), India.</w:t>
            </w:r>
          </w:p>
          <w:p w14:paraId="79E3603F" w14:textId="55D01794" w:rsidR="00DA63AF" w:rsidRPr="00DA63AF" w:rsidRDefault="00DA63AF" w:rsidP="00DA63AF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Er. Ankit Gupta, Interactive Technologies Institute (ITI/</w:t>
            </w:r>
            <w:proofErr w:type="spellStart"/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LARSyS</w:t>
            </w:r>
            <w:proofErr w:type="spellEnd"/>
            <w:r w:rsidRPr="00DA63AF">
              <w:rPr>
                <w:rFonts w:ascii="Times New Roman" w:hAnsi="Times New Roman" w:cs="Times New Roman"/>
                <w:sz w:val="20"/>
                <w:szCs w:val="20"/>
              </w:rPr>
              <w:t xml:space="preserve">) and M-ITI, 9020-105 Funchal, Portugal  </w:t>
            </w:r>
          </w:p>
        </w:tc>
      </w:tr>
      <w:tr w:rsidR="00DA63AF" w:rsidRPr="00800C6F" w14:paraId="4C2E364D" w14:textId="77777777" w:rsidTr="002B193C">
        <w:tc>
          <w:tcPr>
            <w:tcW w:w="2689" w:type="dxa"/>
            <w:vAlign w:val="center"/>
          </w:tcPr>
          <w:p w14:paraId="36DB1F6F" w14:textId="5DF97DD0" w:rsidR="00DA63AF" w:rsidRPr="00DA63AF" w:rsidRDefault="00DA63AF" w:rsidP="00DA63AF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A63AF">
              <w:rPr>
                <w:rFonts w:ascii="Times New Roman" w:hAnsi="Times New Roman" w:cs="Times New Roman"/>
              </w:rPr>
              <w:t>Hospitality Committee</w:t>
            </w:r>
          </w:p>
        </w:tc>
        <w:tc>
          <w:tcPr>
            <w:tcW w:w="6327" w:type="dxa"/>
          </w:tcPr>
          <w:p w14:paraId="4EE75BD0" w14:textId="77777777" w:rsidR="00DA63AF" w:rsidRPr="00DA63AF" w:rsidRDefault="00DA63AF" w:rsidP="00DA63AF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Dr. Namita Gandotra, Yogananda School of AI, Computers and Data Science, Shoolini University of Biotechnology and Management Sciences, Solan (HP), India.</w:t>
            </w:r>
          </w:p>
          <w:p w14:paraId="2B3A333F" w14:textId="77777777" w:rsidR="00DA63AF" w:rsidRPr="00DA63AF" w:rsidRDefault="00DA63AF" w:rsidP="00DA63AF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63AF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Ds. Bharti Thakur, Yogananda School of AI, Computers and Data Science, Shoolini University of Biotechnology and Management Sciences, Solan (HP), India.</w:t>
            </w:r>
          </w:p>
          <w:p w14:paraId="0F51B234" w14:textId="31C85598" w:rsidR="00DA63AF" w:rsidRPr="00DA63AF" w:rsidRDefault="00DA63AF" w:rsidP="00DA63AF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Ms. Kritika Rana, Yogananda School of AI, Computers and Data Science, Shoolini University of Biotechnology and Management Sciences, Solan (HP), India.</w:t>
            </w:r>
          </w:p>
        </w:tc>
      </w:tr>
      <w:tr w:rsidR="00DA63AF" w:rsidRPr="00800C6F" w14:paraId="31ECF8B4" w14:textId="77777777" w:rsidTr="002B193C">
        <w:tc>
          <w:tcPr>
            <w:tcW w:w="2689" w:type="dxa"/>
            <w:vAlign w:val="center"/>
          </w:tcPr>
          <w:p w14:paraId="7589BB26" w14:textId="3B47DAC2" w:rsidR="00DA63AF" w:rsidRPr="00DA63AF" w:rsidRDefault="00DA63AF" w:rsidP="00DA63AF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A63AF">
              <w:rPr>
                <w:rFonts w:ascii="Times New Roman" w:hAnsi="Times New Roman" w:cs="Times New Roman"/>
              </w:rPr>
              <w:lastRenderedPageBreak/>
              <w:t>Registration Committee</w:t>
            </w:r>
          </w:p>
        </w:tc>
        <w:tc>
          <w:tcPr>
            <w:tcW w:w="6327" w:type="dxa"/>
          </w:tcPr>
          <w:p w14:paraId="601160C6" w14:textId="77777777" w:rsidR="00DA63AF" w:rsidRPr="00DA63AF" w:rsidRDefault="00DA63AF" w:rsidP="00DA63AF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Dr. Ravinder Thakur, Yogananda School of AI, Computers and Data Science, Shoolini University of Biotechnology and Management Sciences, Solan (HP), India.</w:t>
            </w:r>
          </w:p>
          <w:p w14:paraId="2BB3BEAB" w14:textId="77777777" w:rsidR="00DA63AF" w:rsidRPr="00DA63AF" w:rsidRDefault="00DA63AF" w:rsidP="00DA63AF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Mr. Ahmad Waleed Salehi, Yogananda School of AI, Computers and Data Science, Shoolini University of Biotechnology and Management Sciences, Solan (HP), India.</w:t>
            </w:r>
          </w:p>
          <w:p w14:paraId="73C14F73" w14:textId="77777777" w:rsidR="00DA63AF" w:rsidRPr="00DA63AF" w:rsidRDefault="00DA63AF" w:rsidP="00DA63AF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Mr. Abhishek Tomar, Yogananda School of AI, Computers and Data Science, Shoolini University of Biotechnology and Management Sciences, Solan (HP), India.</w:t>
            </w:r>
          </w:p>
          <w:p w14:paraId="3FDD9013" w14:textId="7C1E2F88" w:rsidR="00DA63AF" w:rsidRPr="00DA63AF" w:rsidRDefault="00DA63AF" w:rsidP="00DA63AF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Mr. Archit Joshi, Yogananda School of AI, Computers and Data Science, Shoolini University of Biotechnology and Management Sciences, Solan (HP), India.</w:t>
            </w:r>
          </w:p>
        </w:tc>
      </w:tr>
      <w:tr w:rsidR="00DA63AF" w:rsidRPr="00800C6F" w14:paraId="59443C7D" w14:textId="77777777" w:rsidTr="002B193C">
        <w:tc>
          <w:tcPr>
            <w:tcW w:w="2689" w:type="dxa"/>
            <w:vAlign w:val="center"/>
          </w:tcPr>
          <w:p w14:paraId="79764368" w14:textId="7EE455B1" w:rsidR="00DA63AF" w:rsidRPr="00DA63AF" w:rsidRDefault="00DA63AF" w:rsidP="00DA63AF">
            <w:pPr>
              <w:spacing w:line="480" w:lineRule="auto"/>
              <w:rPr>
                <w:rFonts w:ascii="Times New Roman" w:hAnsi="Times New Roman" w:cs="Times New Roman"/>
              </w:rPr>
            </w:pPr>
            <w:r w:rsidRPr="00DA63AF">
              <w:rPr>
                <w:rFonts w:ascii="Times New Roman" w:hAnsi="Times New Roman" w:cs="Times New Roman"/>
              </w:rPr>
              <w:t>Technical Support Team</w:t>
            </w:r>
          </w:p>
        </w:tc>
        <w:tc>
          <w:tcPr>
            <w:tcW w:w="6327" w:type="dxa"/>
          </w:tcPr>
          <w:p w14:paraId="3CD78FCA" w14:textId="77777777" w:rsidR="00DA63AF" w:rsidRPr="00DA63AF" w:rsidRDefault="00DA63AF" w:rsidP="00DA63AF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Ms. Sapna Jaiswal, Yogananda School of AI, Computers and Data Science, Shoolini University of Biotechnology and Management Sciences, Solan (HP), India.</w:t>
            </w:r>
          </w:p>
          <w:p w14:paraId="7B31A61E" w14:textId="77777777" w:rsidR="00DA63AF" w:rsidRPr="00DA63AF" w:rsidRDefault="00DA63AF" w:rsidP="00DA63AF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Mr. Jitender, Yogananda School of AI, Computers and Data Science, Shoolini University of Biotechnology and Management Sciences, Solan (HP), India.</w:t>
            </w:r>
          </w:p>
          <w:p w14:paraId="4381BF32" w14:textId="77777777" w:rsidR="00DA63AF" w:rsidRPr="00DA63AF" w:rsidRDefault="00DA63AF" w:rsidP="00DA63AF">
            <w:pPr>
              <w:spacing w:after="0"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Mr. Paramveer Bhandari, Yogananda School of AI, Computers and Data Science, Shoolini University of Biotechnology and Management Sciences, Solan (HP), India.</w:t>
            </w:r>
          </w:p>
          <w:p w14:paraId="4904D3F5" w14:textId="40439F7A" w:rsidR="00DA63AF" w:rsidRPr="00DA63AF" w:rsidRDefault="00DA63AF" w:rsidP="00DA63AF">
            <w:pPr>
              <w:spacing w:line="48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A63AF">
              <w:rPr>
                <w:rFonts w:ascii="Times New Roman" w:hAnsi="Times New Roman" w:cs="Times New Roman"/>
                <w:sz w:val="20"/>
                <w:szCs w:val="20"/>
              </w:rPr>
              <w:t>Mr. Sanjay, Yogananda School of AI, Computers and Data Science, Shoolini University of Biotechnology and Management Sciences, Solan (HP), India</w:t>
            </w:r>
          </w:p>
        </w:tc>
      </w:tr>
    </w:tbl>
    <w:p w14:paraId="073A0052" w14:textId="65D634D6" w:rsidR="00E52FCC" w:rsidRDefault="00E52FCC">
      <w:pPr>
        <w:rPr>
          <w:rFonts w:ascii="Times New Roman" w:hAnsi="Times New Roman" w:cs="Times New Roman"/>
        </w:rPr>
      </w:pPr>
    </w:p>
    <w:sectPr w:rsidR="00E52F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wMrSwMDW1tDAwMLBU0lEKTi0uzszPAykwNKkFAAzsjbctAAAA"/>
  </w:docVars>
  <w:rsids>
    <w:rsidRoot w:val="00626A42"/>
    <w:rsid w:val="000168C6"/>
    <w:rsid w:val="00025E1D"/>
    <w:rsid w:val="000356DD"/>
    <w:rsid w:val="00050295"/>
    <w:rsid w:val="0006732A"/>
    <w:rsid w:val="00071498"/>
    <w:rsid w:val="00090371"/>
    <w:rsid w:val="000941F7"/>
    <w:rsid w:val="000956CE"/>
    <w:rsid w:val="000A3FE5"/>
    <w:rsid w:val="000B097E"/>
    <w:rsid w:val="000B1231"/>
    <w:rsid w:val="000D50B2"/>
    <w:rsid w:val="000E061D"/>
    <w:rsid w:val="000F7D77"/>
    <w:rsid w:val="00113D29"/>
    <w:rsid w:val="00135B04"/>
    <w:rsid w:val="00136406"/>
    <w:rsid w:val="001435B4"/>
    <w:rsid w:val="001451E0"/>
    <w:rsid w:val="001561BB"/>
    <w:rsid w:val="00156808"/>
    <w:rsid w:val="00176B12"/>
    <w:rsid w:val="0018268E"/>
    <w:rsid w:val="00183D45"/>
    <w:rsid w:val="00184647"/>
    <w:rsid w:val="00193DF6"/>
    <w:rsid w:val="001C20AE"/>
    <w:rsid w:val="001C7C05"/>
    <w:rsid w:val="001D7C98"/>
    <w:rsid w:val="001E6F46"/>
    <w:rsid w:val="001F163B"/>
    <w:rsid w:val="001F219C"/>
    <w:rsid w:val="001F76E2"/>
    <w:rsid w:val="0021212E"/>
    <w:rsid w:val="00212375"/>
    <w:rsid w:val="002163E0"/>
    <w:rsid w:val="002231F4"/>
    <w:rsid w:val="00224760"/>
    <w:rsid w:val="00227F5B"/>
    <w:rsid w:val="002343BC"/>
    <w:rsid w:val="00247188"/>
    <w:rsid w:val="0025178A"/>
    <w:rsid w:val="0026115B"/>
    <w:rsid w:val="00262335"/>
    <w:rsid w:val="00266CD7"/>
    <w:rsid w:val="0026790D"/>
    <w:rsid w:val="002748A7"/>
    <w:rsid w:val="002756C1"/>
    <w:rsid w:val="00280C4C"/>
    <w:rsid w:val="002A7301"/>
    <w:rsid w:val="002B193C"/>
    <w:rsid w:val="002B331E"/>
    <w:rsid w:val="002B452E"/>
    <w:rsid w:val="002C45C7"/>
    <w:rsid w:val="002D36DB"/>
    <w:rsid w:val="002F28DC"/>
    <w:rsid w:val="002F37C4"/>
    <w:rsid w:val="002F4A90"/>
    <w:rsid w:val="00302BE2"/>
    <w:rsid w:val="00303AF8"/>
    <w:rsid w:val="00344D0F"/>
    <w:rsid w:val="00347B36"/>
    <w:rsid w:val="003642FD"/>
    <w:rsid w:val="00373F80"/>
    <w:rsid w:val="003813A8"/>
    <w:rsid w:val="00384981"/>
    <w:rsid w:val="003870BC"/>
    <w:rsid w:val="003A5E3F"/>
    <w:rsid w:val="003A6051"/>
    <w:rsid w:val="003D58EB"/>
    <w:rsid w:val="003F3E4D"/>
    <w:rsid w:val="00404A55"/>
    <w:rsid w:val="00431D35"/>
    <w:rsid w:val="00432CD6"/>
    <w:rsid w:val="00434144"/>
    <w:rsid w:val="00436BBB"/>
    <w:rsid w:val="0045187D"/>
    <w:rsid w:val="00462686"/>
    <w:rsid w:val="0048408C"/>
    <w:rsid w:val="00495BF6"/>
    <w:rsid w:val="004C3585"/>
    <w:rsid w:val="004E34CB"/>
    <w:rsid w:val="004E707D"/>
    <w:rsid w:val="004F23AE"/>
    <w:rsid w:val="005001F9"/>
    <w:rsid w:val="00514F1A"/>
    <w:rsid w:val="00531983"/>
    <w:rsid w:val="00534178"/>
    <w:rsid w:val="00536FE0"/>
    <w:rsid w:val="00546460"/>
    <w:rsid w:val="00555287"/>
    <w:rsid w:val="00560FBA"/>
    <w:rsid w:val="005838F0"/>
    <w:rsid w:val="00583C0B"/>
    <w:rsid w:val="005844F4"/>
    <w:rsid w:val="005C1462"/>
    <w:rsid w:val="005D1FF6"/>
    <w:rsid w:val="00615029"/>
    <w:rsid w:val="006171D8"/>
    <w:rsid w:val="00623F79"/>
    <w:rsid w:val="00626A42"/>
    <w:rsid w:val="00631C96"/>
    <w:rsid w:val="00632FAB"/>
    <w:rsid w:val="0064103A"/>
    <w:rsid w:val="0065066F"/>
    <w:rsid w:val="0065644C"/>
    <w:rsid w:val="006817B5"/>
    <w:rsid w:val="006900FB"/>
    <w:rsid w:val="006909FF"/>
    <w:rsid w:val="006A26E7"/>
    <w:rsid w:val="006A2E9D"/>
    <w:rsid w:val="006A723C"/>
    <w:rsid w:val="006A7787"/>
    <w:rsid w:val="006D2ACC"/>
    <w:rsid w:val="006D72C2"/>
    <w:rsid w:val="006E3472"/>
    <w:rsid w:val="006E4B32"/>
    <w:rsid w:val="006F1DCB"/>
    <w:rsid w:val="006F64AA"/>
    <w:rsid w:val="00704F74"/>
    <w:rsid w:val="0071322B"/>
    <w:rsid w:val="0072410A"/>
    <w:rsid w:val="00730F76"/>
    <w:rsid w:val="00744C9E"/>
    <w:rsid w:val="00761BF0"/>
    <w:rsid w:val="007776F0"/>
    <w:rsid w:val="007A150A"/>
    <w:rsid w:val="007B73CF"/>
    <w:rsid w:val="007B7A35"/>
    <w:rsid w:val="007C309E"/>
    <w:rsid w:val="007C79F0"/>
    <w:rsid w:val="007D4CF3"/>
    <w:rsid w:val="00800C6F"/>
    <w:rsid w:val="00801160"/>
    <w:rsid w:val="008245D8"/>
    <w:rsid w:val="00832936"/>
    <w:rsid w:val="00835923"/>
    <w:rsid w:val="0084186D"/>
    <w:rsid w:val="0087134A"/>
    <w:rsid w:val="00876AE6"/>
    <w:rsid w:val="00890250"/>
    <w:rsid w:val="008B0884"/>
    <w:rsid w:val="008D5602"/>
    <w:rsid w:val="0091368A"/>
    <w:rsid w:val="00930810"/>
    <w:rsid w:val="00955687"/>
    <w:rsid w:val="0095613D"/>
    <w:rsid w:val="00963D14"/>
    <w:rsid w:val="00975A57"/>
    <w:rsid w:val="00985AA7"/>
    <w:rsid w:val="00987CBE"/>
    <w:rsid w:val="00995E81"/>
    <w:rsid w:val="00996C09"/>
    <w:rsid w:val="00997E4D"/>
    <w:rsid w:val="009B05CE"/>
    <w:rsid w:val="009C4F89"/>
    <w:rsid w:val="009F0CE1"/>
    <w:rsid w:val="009F1B28"/>
    <w:rsid w:val="00A06D57"/>
    <w:rsid w:val="00A4162E"/>
    <w:rsid w:val="00A52848"/>
    <w:rsid w:val="00A57454"/>
    <w:rsid w:val="00A65634"/>
    <w:rsid w:val="00A70693"/>
    <w:rsid w:val="00A757C9"/>
    <w:rsid w:val="00A856B8"/>
    <w:rsid w:val="00A939BF"/>
    <w:rsid w:val="00AA00C5"/>
    <w:rsid w:val="00AC1E1E"/>
    <w:rsid w:val="00AC782D"/>
    <w:rsid w:val="00AD2D34"/>
    <w:rsid w:val="00AE12CF"/>
    <w:rsid w:val="00B22040"/>
    <w:rsid w:val="00B262EA"/>
    <w:rsid w:val="00B26AD5"/>
    <w:rsid w:val="00B427B5"/>
    <w:rsid w:val="00B46227"/>
    <w:rsid w:val="00B527DC"/>
    <w:rsid w:val="00B55836"/>
    <w:rsid w:val="00B64D57"/>
    <w:rsid w:val="00B672EB"/>
    <w:rsid w:val="00B936BF"/>
    <w:rsid w:val="00BA11CC"/>
    <w:rsid w:val="00BC0AA8"/>
    <w:rsid w:val="00BE7670"/>
    <w:rsid w:val="00BE784A"/>
    <w:rsid w:val="00BF2623"/>
    <w:rsid w:val="00C317EE"/>
    <w:rsid w:val="00C4489D"/>
    <w:rsid w:val="00C648A7"/>
    <w:rsid w:val="00C66C22"/>
    <w:rsid w:val="00C66D98"/>
    <w:rsid w:val="00C77CF2"/>
    <w:rsid w:val="00C90FD5"/>
    <w:rsid w:val="00C922CA"/>
    <w:rsid w:val="00CC14C2"/>
    <w:rsid w:val="00CE635A"/>
    <w:rsid w:val="00CE7CAE"/>
    <w:rsid w:val="00CF49D9"/>
    <w:rsid w:val="00D14B3A"/>
    <w:rsid w:val="00D44089"/>
    <w:rsid w:val="00D45B73"/>
    <w:rsid w:val="00D47963"/>
    <w:rsid w:val="00D7126A"/>
    <w:rsid w:val="00D74E10"/>
    <w:rsid w:val="00D7756C"/>
    <w:rsid w:val="00DA63AF"/>
    <w:rsid w:val="00DC46CC"/>
    <w:rsid w:val="00DD1887"/>
    <w:rsid w:val="00DD7F49"/>
    <w:rsid w:val="00DF2529"/>
    <w:rsid w:val="00E11293"/>
    <w:rsid w:val="00E160C4"/>
    <w:rsid w:val="00E34EED"/>
    <w:rsid w:val="00E43600"/>
    <w:rsid w:val="00E45C28"/>
    <w:rsid w:val="00E52FCC"/>
    <w:rsid w:val="00E75776"/>
    <w:rsid w:val="00E76F06"/>
    <w:rsid w:val="00E83512"/>
    <w:rsid w:val="00EA3398"/>
    <w:rsid w:val="00EB68F2"/>
    <w:rsid w:val="00EC2987"/>
    <w:rsid w:val="00EC628D"/>
    <w:rsid w:val="00ED1371"/>
    <w:rsid w:val="00F32773"/>
    <w:rsid w:val="00F357B0"/>
    <w:rsid w:val="00F71EED"/>
    <w:rsid w:val="00F720FE"/>
    <w:rsid w:val="00F76FB5"/>
    <w:rsid w:val="00F92229"/>
    <w:rsid w:val="00FA11FF"/>
    <w:rsid w:val="00FB2304"/>
    <w:rsid w:val="00FB2F04"/>
    <w:rsid w:val="00FB6193"/>
    <w:rsid w:val="00FB7DC8"/>
    <w:rsid w:val="00FE7A7F"/>
    <w:rsid w:val="00FF3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9FDAD2"/>
  <w15:chartTrackingRefBased/>
  <w15:docId w15:val="{61C234F0-4051-42BF-9D4A-485BC4A50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64D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32</Words>
  <Characters>4173</Characters>
  <Application>Microsoft Office Word</Application>
  <DocSecurity>0</DocSecurity>
  <Lines>34</Lines>
  <Paragraphs>9</Paragraphs>
  <ScaleCrop>false</ScaleCrop>
  <Company/>
  <LinksUpToDate>false</LinksUpToDate>
  <CharactersWithSpaces>4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sal Kumar SU1030</dc:creator>
  <cp:keywords/>
  <dc:description/>
  <cp:lastModifiedBy>GAURAV GUPTA</cp:lastModifiedBy>
  <cp:revision>2</cp:revision>
  <cp:lastPrinted>2023-02-13T04:25:00Z</cp:lastPrinted>
  <dcterms:created xsi:type="dcterms:W3CDTF">2023-05-23T09:07:00Z</dcterms:created>
  <dcterms:modified xsi:type="dcterms:W3CDTF">2023-05-23T09:07:00Z</dcterms:modified>
</cp:coreProperties>
</file>